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E13FAA" w:rsidP="00E13FAA" w:rsidRDefault="00E13FAA" w14:paraId="493AEE00" w14:textId="77777777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Spanish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:rsidRPr="003D7F22" w:rsidR="00E13FAA" w:rsidP="00E13FAA" w:rsidRDefault="00E13FAA" w14:paraId="74C964E4" w14:textId="4B61822D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F95359">
        <w:rPr>
          <w:rFonts w:ascii="Times New Roman" w:hAnsi="Times New Roman" w:cs="Times New Roman"/>
          <w:i/>
          <w:iCs/>
          <w:sz w:val="36"/>
          <w:szCs w:val="36"/>
        </w:rPr>
        <w:t>Native Speakers - U</w:t>
      </w:r>
      <w:r w:rsidR="001738C8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:rsidRPr="00D83B2B" w:rsidR="00D83B2B" w:rsidP="00E13FAA" w:rsidRDefault="00E13FAA" w14:paraId="788B100A" w14:textId="3B03AEC0">
      <w:pPr>
        <w:spacing w:line="216" w:lineRule="auto"/>
        <w:rPr>
          <w:rFonts w:cstheme="minorHAnsi"/>
        </w:rPr>
      </w:pPr>
      <w:r w:rsidRPr="51C31DDC" w:rsidR="00E13FAA">
        <w:rPr>
          <w:rFonts w:cs="Calibri" w:cstheme="minorAscii"/>
        </w:rPr>
        <w:t>Spanish, a transfer program, is an academic discipline necessary to keep pace with our globally interconnected world.  In this age, where borders have been erased by digital media and fast-pace electronic interaction is the norm, Spanish provides skills sought after in many fields: Business, Medicine, Law, Science, Economics, Politics, Public Service, and more.</w:t>
      </w:r>
      <w:r w:rsidRPr="51C31DDC" w:rsidR="00D83B2B">
        <w:rPr>
          <w:rFonts w:cs="Calibri" w:cstheme="minorAscii"/>
        </w:rPr>
        <w:t xml:space="preserve"> </w:t>
      </w:r>
    </w:p>
    <w:p w:rsidRPr="00AC4A21" w:rsidR="008E1CE1" w:rsidP="00D97D8D" w:rsidRDefault="008E1CE1" w14:paraId="556100C0" w14:textId="48437E79">
      <w:pPr>
        <w:sectPr w:rsidRPr="00AC4A21" w:rsidR="008E1CE1" w:rsidSect="00FE523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51C31DDC" w:rsidR="33686C80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51C31DDC" w:rsidR="33686C80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Transfer degrees require a minimum of 60 semester CSU transferable units or UC semester transferable units with a minimum 2.0 GPA overall.</w:t>
      </w:r>
      <w:r w:rsidRPr="51C31DDC" w:rsidR="33686C80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</w:t>
      </w:r>
      <w:hyperlink r:id="R87657a1eaa004c1a">
        <w:r w:rsidRPr="51C31DDC" w:rsidR="33686C80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51C31DDC" w:rsidR="33686C80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to create an</w:t>
      </w:r>
      <w:r w:rsidRPr="51C31DDC" w:rsidR="33686C80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E13FAA" w:rsidR="00E13FAA" w:rsidP="00E13FAA" w:rsidRDefault="00E13FAA" w14:paraId="53CC5EDE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CSU,</w:t>
      </w:r>
      <w:r w:rsidRPr="00E13FAA">
        <w:rPr>
          <w:sz w:val="20"/>
          <w:szCs w:val="20"/>
        </w:rPr>
        <w:t xml:space="preserve"> </w:t>
      </w:r>
      <w:r w:rsidRPr="00E13FAA">
        <w:rPr>
          <w:rFonts w:asciiTheme="minorHAnsi" w:hAnsiTheme="minorHAnsi" w:cstheme="minorHAnsi"/>
          <w:sz w:val="20"/>
          <w:szCs w:val="20"/>
        </w:rPr>
        <w:t>Focus: Native &amp; Non-Native Speakers</w:t>
      </w:r>
    </w:p>
    <w:p w:rsidRPr="00E13FAA" w:rsidR="00E13FAA" w:rsidP="00E13FAA" w:rsidRDefault="00E13FAA" w14:paraId="62603F9E" w14:textId="777777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E13FAA">
        <w:rPr>
          <w:rFonts w:asciiTheme="minorHAnsi" w:hAnsiTheme="minorHAnsi" w:cstheme="minorHAnsi"/>
          <w:sz w:val="20"/>
          <w:szCs w:val="20"/>
        </w:rPr>
        <w:t>Spanish, A.A.-T UC, Focus: Native &amp; Non-Native Speakers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6A4932D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>Option</w:t>
      </w:r>
      <w:r w:rsidR="00E13FAA">
        <w:rPr>
          <w:rFonts w:asciiTheme="minorHAnsi" w:hAnsiTheme="minorHAnsi" w:cstheme="minorHAnsi"/>
          <w:sz w:val="20"/>
          <w:szCs w:val="20"/>
        </w:rPr>
        <w:t xml:space="preserve"> </w:t>
      </w:r>
      <w:r w:rsidR="00114A3D">
        <w:rPr>
          <w:rFonts w:asciiTheme="minorHAnsi" w:hAnsiTheme="minorHAnsi" w:cstheme="minorHAnsi"/>
          <w:sz w:val="20"/>
          <w:szCs w:val="20"/>
        </w:rPr>
        <w:t>C</w:t>
      </w:r>
    </w:p>
    <w:p w:rsidRPr="008E1CE1" w:rsidR="008E1CE1" w:rsidP="51C31DDC" w:rsidRDefault="008E1CE1" w14:paraId="4BBD8445" w14:textId="6D6850DA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51C31DDC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51C31DDC" w:rsidR="00E13FAA">
        <w:rPr>
          <w:rFonts w:ascii="Calibri" w:hAnsi="Calibri" w:cs="Calibri" w:asciiTheme="minorAscii" w:hAnsiTheme="minorAscii" w:cstheme="minorAscii"/>
          <w:sz w:val="20"/>
          <w:szCs w:val="20"/>
        </w:rPr>
        <w:t>60</w:t>
      </w:r>
    </w:p>
    <w:p w:rsidRPr="009C5953" w:rsidR="00BB5431" w:rsidP="51C31DDC" w:rsidRDefault="0067051E" w14:paraId="64E88867" w14:textId="35275730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51C31DDC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51C31DDC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51C31DDC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51C31DDC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51C31DDC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51C31DDC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51C31DDC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51C31DDC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51C31DDC" w:rsidR="00912935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</w:t>
      </w:r>
      <w:r w:rsidRPr="51C31DDC" w:rsidR="00912935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51C31DDC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51C31DDC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51C31DDC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b3bf418a8932401f">
        <w:r w:rsidRPr="51C31DDC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51C31DDC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3099358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114A3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2DFDB45A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E13FAA" w:rsidTr="2DFDB45A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13FAA" w:rsidP="00E13FAA" w:rsidRDefault="00E13FAA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13FAA" w:rsidR="00E13FAA" w:rsidP="00E13FAA" w:rsidRDefault="00E13FAA" w14:paraId="3D6B958D" w14:textId="2283DD4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13FAA" w:rsidR="00E13FAA" w:rsidP="00E13FAA" w:rsidRDefault="00E13FAA" w14:paraId="635529C6" w14:textId="37CBE254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13FAA" w:rsidR="00E13FAA" w:rsidP="00E13FAA" w:rsidRDefault="00E13FAA" w14:paraId="55306BD1" w14:textId="23B6709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E13FAA" w:rsidTr="2DFDB45A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13FAA" w:rsidP="00E13FAA" w:rsidRDefault="00E13FAA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13FAA" w:rsidR="00E13FAA" w:rsidP="00E13FAA" w:rsidRDefault="00E13FAA" w14:paraId="2909C33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 xml:space="preserve">MATH-115 </w:t>
            </w: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:rsidRPr="00E13FAA" w:rsidR="00E13FAA" w:rsidP="00E13FAA" w:rsidRDefault="00E13FAA" w14:paraId="3E149C49" w14:textId="769312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MATH-14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13FAA" w:rsidR="00E13FAA" w:rsidP="00E13FAA" w:rsidRDefault="00E13FAA" w14:paraId="034A41A1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deas of Mathematics or </w:t>
            </w:r>
          </w:p>
          <w:p w:rsidRPr="00E13FAA" w:rsidR="00E13FAA" w:rsidP="00E13FAA" w:rsidRDefault="00E13FAA" w14:paraId="37BC83B3" w14:textId="52C4790E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13FAA" w:rsidR="00E13FAA" w:rsidP="00E13FAA" w:rsidRDefault="00E13FAA" w14:paraId="56152D89" w14:textId="5664F77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E13FAA" w:rsidTr="2DFDB45A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E13FAA" w:rsidP="00E13FAA" w:rsidRDefault="00E13FAA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E13FAA" w:rsidR="00E13FAA" w:rsidP="00E13FAA" w:rsidRDefault="00E13FAA" w14:paraId="22C1A284" w14:textId="7A755D0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SPAN-2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E13FAA" w:rsidR="00E13FAA" w:rsidP="00E13FAA" w:rsidRDefault="00E13FAA" w14:paraId="798454FA" w14:textId="037DB6A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panish for Native Speakers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E13FAA" w:rsidR="00E13FAA" w:rsidP="00E13FAA" w:rsidRDefault="00E13FAA" w14:paraId="64BCEF68" w14:textId="08D3C1B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13FA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114A3D" w:rsidTr="2DFDB45A" w14:paraId="3ACA13E4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114A3D" w:rsidR="00114A3D" w:rsidP="00114A3D" w:rsidRDefault="00114A3D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14A3D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114A3D" w:rsidR="00114A3D" w:rsidP="00114A3D" w:rsidRDefault="00114A3D" w14:paraId="20B8434A" w14:textId="0538536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GEOG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114A3D" w:rsidR="00114A3D" w:rsidP="00114A3D" w:rsidRDefault="00114A3D" w14:paraId="57FA4267" w14:textId="62B3B51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Cultural Geograph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114A3D" w:rsidR="00114A3D" w:rsidP="00114A3D" w:rsidRDefault="00114A3D" w14:paraId="36D23F10" w14:textId="7451DEC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005C0E4C" w:rsidRDefault="00F003A4" w14:paraId="0C0802D9" w14:textId="77EDE313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114A3D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6CBB32B9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114A3D" w:rsidTr="6CBB32B9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14A3D" w:rsidP="00114A3D" w:rsidRDefault="00114A3D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14A3D" w:rsidR="00114A3D" w:rsidP="00114A3D" w:rsidRDefault="00114A3D" w14:paraId="76FDD812" w14:textId="4CD0E25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14A3D" w:rsidR="00114A3D" w:rsidP="00114A3D" w:rsidRDefault="00114A3D" w14:paraId="03571DB6" w14:textId="4D13033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14A3D" w:rsidR="00114A3D" w:rsidP="00114A3D" w:rsidRDefault="00114A3D" w14:paraId="401B7A34" w14:textId="3F9FB6C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14A3D" w:rsidTr="6CBB32B9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14A3D" w:rsidP="00114A3D" w:rsidRDefault="00114A3D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14A3D" w:rsidR="00114A3D" w:rsidP="6CBB32B9" w:rsidRDefault="00114A3D" w14:paraId="7A6C9BD8" w14:textId="08203B9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114A3D" w:rsidR="00114A3D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COMM-100</w:t>
            </w:r>
            <w:r w:rsidRPr="00114A3D" w:rsidR="66FF53F9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 xml:space="preserve"> or</w:t>
            </w:r>
          </w:p>
          <w:p w:rsidRPr="00114A3D" w:rsidR="00114A3D" w:rsidP="6CBB32B9" w:rsidRDefault="00114A3D" w14:paraId="66A271EF" w14:textId="3E0D145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6CBB32B9" w:rsidR="66FF53F9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COMM-104 or COMM-1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14A3D" w:rsidR="00114A3D" w:rsidP="6CBB32B9" w:rsidRDefault="00114A3D" w14:paraId="0851BCC8" w14:textId="64B121F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CBB32B9" w:rsidR="00114A3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Public Speaking</w:t>
            </w:r>
            <w:r w:rsidRPr="6CBB32B9" w:rsidR="498F7B78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  <w:r w:rsidRPr="6CBB32B9" w:rsidR="498F7B7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r</w:t>
            </w:r>
          </w:p>
          <w:p w:rsidRPr="00114A3D" w:rsidR="00114A3D" w:rsidP="6CBB32B9" w:rsidRDefault="00114A3D" w14:paraId="4418C0E2" w14:textId="2D0ECF47">
            <w:pPr>
              <w:pStyle w:val="TableParagraph"/>
              <w:widowControl w:val="0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CBB32B9" w:rsidR="498F7B7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rgumentation &amp; Debate or</w:t>
            </w:r>
          </w:p>
          <w:p w:rsidRPr="00114A3D" w:rsidR="00114A3D" w:rsidP="6CBB32B9" w:rsidRDefault="00114A3D" w14:paraId="00F9BB57" w14:textId="21F4966C">
            <w:pPr>
              <w:pStyle w:val="TableParagraph"/>
              <w:widowControl w:val="0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CBB32B9" w:rsidR="498F7B7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mall Group Communi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14A3D" w:rsidR="00114A3D" w:rsidP="00114A3D" w:rsidRDefault="00114A3D" w14:paraId="0794A019" w14:textId="3232C28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14A3D" w:rsidTr="6CBB32B9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14A3D" w:rsidP="00114A3D" w:rsidRDefault="00114A3D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14A3D" w:rsidR="00114A3D" w:rsidP="00114A3D" w:rsidRDefault="00114A3D" w14:paraId="65DB1BD4" w14:textId="1111440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US-10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14A3D" w:rsidR="00114A3D" w:rsidP="00114A3D" w:rsidRDefault="00114A3D" w14:paraId="21C771E7" w14:textId="7874E5C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14A3D" w:rsidR="00114A3D" w:rsidP="00114A3D" w:rsidRDefault="00114A3D" w14:paraId="7B69753E" w14:textId="6EE6B62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14A3D" w:rsidTr="6CBB32B9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14A3D" w:rsidP="00114A3D" w:rsidRDefault="00114A3D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14A3D" w:rsidR="00114A3D" w:rsidP="00114A3D" w:rsidRDefault="00114A3D" w14:paraId="0828694A" w14:textId="6BB4ECA4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SPAN-20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14A3D" w:rsidR="00114A3D" w:rsidP="00114A3D" w:rsidRDefault="00114A3D" w14:paraId="115C0398" w14:textId="42A4A0B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Spanish for Native Speakers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14A3D" w:rsidR="00114A3D" w:rsidP="00114A3D" w:rsidRDefault="00114A3D" w14:paraId="12028B2E" w14:textId="2AF7093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114A3D" w:rsidTr="6CBB32B9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114A3D" w:rsidP="00114A3D" w:rsidRDefault="00114A3D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14A3D" w:rsidR="00114A3D" w:rsidP="0831C29E" w:rsidRDefault="00114A3D" w14:paraId="55D9EBA3" w14:textId="5241160D">
            <w:pPr>
              <w:pStyle w:val="TableParagraph"/>
              <w:spacing w:before="0" w:after="0" w:line="240" w:lineRule="auto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831C29E" w:rsidR="210D4155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PS-101</w:t>
            </w:r>
            <w:r w:rsidRPr="0831C29E" w:rsidR="13C3560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, or</w:t>
            </w:r>
          </w:p>
          <w:p w:rsidRPr="00114A3D" w:rsidR="00114A3D" w:rsidP="0831C29E" w:rsidRDefault="00114A3D" w14:paraId="4C889031" w14:textId="43C1154E">
            <w:pPr>
              <w:pStyle w:val="TableParagraph"/>
              <w:spacing w:before="0" w:after="0" w:line="240" w:lineRule="auto"/>
              <w:ind w:left="10" w:right="102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831C29E" w:rsidR="13C3560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-111, or</w:t>
            </w:r>
          </w:p>
          <w:p w:rsidRPr="00114A3D" w:rsidR="00114A3D" w:rsidP="0831C29E" w:rsidRDefault="00114A3D" w14:paraId="00D3E271" w14:textId="297DBBC6">
            <w:pPr>
              <w:pStyle w:val="TableParagraph"/>
              <w:spacing w:before="0" w:after="0" w:line="240" w:lineRule="auto"/>
              <w:ind w:left="10" w:right="102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831C29E" w:rsidR="13C3560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14A3D" w:rsidR="00114A3D" w:rsidP="0831C29E" w:rsidRDefault="00114A3D" w14:paraId="165920CD" w14:textId="75928C20">
            <w:pPr>
              <w:pStyle w:val="TableParagraph"/>
              <w:spacing w:before="0" w:after="0" w:line="240" w:lineRule="auto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831C29E" w:rsidR="1FABCDCA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Introduction to American Government and Politics</w:t>
            </w:r>
            <w:r w:rsidRPr="0831C29E" w:rsidR="0D5E860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, </w:t>
            </w:r>
          </w:p>
          <w:p w:rsidRPr="00114A3D" w:rsidR="00114A3D" w:rsidP="0831C29E" w:rsidRDefault="00114A3D" w14:paraId="14D27EFB" w14:textId="704713B9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831C29E" w:rsidR="0D5E860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U.S. History to 1877, or </w:t>
            </w:r>
          </w:p>
          <w:p w:rsidRPr="00114A3D" w:rsidR="00114A3D" w:rsidP="0831C29E" w:rsidRDefault="00114A3D" w14:paraId="5BA2ADEA" w14:textId="3357BE7D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831C29E" w:rsidR="0D5E860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14A3D" w:rsidR="00114A3D" w:rsidP="00114A3D" w:rsidRDefault="00114A3D" w14:paraId="0AF6D1F0" w14:textId="0CD6B0D4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E13FAA" w:rsidR="00E13FAA" w:rsidP="00E13FAA" w:rsidRDefault="00E13FAA" w14:paraId="71DAFF38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Interpretation/Translation (C) Immigration/Customs/Inspector (SM, B)</w:t>
      </w:r>
    </w:p>
    <w:p w:rsidR="00E13FAA" w:rsidP="00E13FAA" w:rsidRDefault="00E13FAA" w14:paraId="15BFB383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E13FAA">
        <w:rPr>
          <w:rFonts w:cstheme="minorHAnsi"/>
          <w:sz w:val="20"/>
          <w:szCs w:val="20"/>
        </w:rPr>
        <w:t>Secondary School Teacher (B)</w:t>
      </w:r>
    </w:p>
    <w:p w:rsidR="00605018" w:rsidP="00E13FAA" w:rsidRDefault="0067051E" w14:paraId="24DA84FC" w14:textId="6EAA490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53AD1370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Pr="00945659" w:rsidR="005731D7">
        <w:rPr>
          <w:rFonts w:cstheme="minorHAnsi"/>
          <w:color w:val="231F20"/>
          <w:w w:val="105"/>
          <w:sz w:val="20"/>
          <w:szCs w:val="20"/>
        </w:rPr>
        <w:t>.</w:t>
      </w:r>
    </w:p>
    <w:p w:rsidRPr="009D61FA" w:rsidR="00F76131" w:rsidP="51C31DDC" w:rsidRDefault="00AC4A21" w14:paraId="46C25BDD" w14:textId="4D76C8DC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51C31DDC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51C31DDC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1C31DDC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51C31DDC" w:rsidR="00114A3D">
        <w:rPr>
          <w:b w:val="1"/>
          <w:bCs w:val="1"/>
          <w:i w:val="1"/>
          <w:iCs w:val="1"/>
          <w:sz w:val="24"/>
          <w:szCs w:val="24"/>
        </w:rPr>
        <w:t>6</w:t>
      </w:r>
      <w:r w:rsidRPr="51C31DDC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2DFDB45A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114A3D" w:rsidTr="2DFDB45A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14A3D" w:rsidP="00114A3D" w:rsidRDefault="00114A3D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14A3D" w:rsidR="00114A3D" w:rsidP="00114A3D" w:rsidRDefault="00114A3D" w14:paraId="7D5599BC" w14:textId="783C0E9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4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14A3D" w:rsidR="00114A3D" w:rsidP="00114A3D" w:rsidRDefault="00114A3D" w14:paraId="57F7AEC4" w14:textId="10C2B76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14A3D" w:rsidR="00114A3D" w:rsidP="00114A3D" w:rsidRDefault="00114A3D" w14:paraId="53F87D94" w14:textId="3AB1934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:rsidTr="2DFDB45A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14A3D" w:rsidP="00114A3D" w:rsidRDefault="00114A3D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14A3D" w:rsidR="00114A3D" w:rsidP="0A4C191B" w:rsidRDefault="00114A3D" w14:paraId="2DF7CBC4" w14:textId="3435535F">
            <w:pPr>
              <w:spacing w:before="0" w:line="259" w:lineRule="auto"/>
              <w:ind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A4C191B" w:rsidR="78D564F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S 103/ETHS 103,</w:t>
            </w:r>
          </w:p>
          <w:p w:rsidRPr="00114A3D" w:rsidR="00114A3D" w:rsidP="2DFDB45A" w:rsidRDefault="00114A3D" w14:paraId="6AFEA4C0" w14:textId="20028363">
            <w:pPr>
              <w:spacing w:before="0" w:line="259" w:lineRule="auto"/>
              <w:ind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DFDB45A" w:rsidR="78D564F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 1</w:t>
            </w:r>
            <w:r w:rsidRPr="2DFDB45A" w:rsidR="03B1295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60</w:t>
            </w:r>
            <w:r w:rsidRPr="2DFDB45A" w:rsidR="78D564F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/ETHS 160,</w:t>
            </w:r>
          </w:p>
          <w:p w:rsidRPr="00114A3D" w:rsidR="00114A3D" w:rsidP="0A4C191B" w:rsidRDefault="00114A3D" w14:paraId="19B09C84" w14:textId="539CB808">
            <w:pPr>
              <w:spacing w:before="0" w:line="259" w:lineRule="auto"/>
              <w:ind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A4C191B" w:rsidR="78D564F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40/ETHS 240,</w:t>
            </w:r>
          </w:p>
          <w:p w:rsidRPr="00114A3D" w:rsidR="00114A3D" w:rsidP="2DFDB45A" w:rsidRDefault="00114A3D" w14:paraId="4D8783EA" w14:textId="099EF3CF">
            <w:pPr>
              <w:spacing w:before="0" w:line="259" w:lineRule="auto"/>
              <w:ind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DFDB45A" w:rsidR="78D564F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</w:t>
            </w:r>
            <w:r w:rsidRPr="2DFDB45A" w:rsidR="2CDAFCF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75</w:t>
            </w:r>
            <w:r w:rsidRPr="2DFDB45A" w:rsidR="78D564F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/ETHS 275,</w:t>
            </w:r>
          </w:p>
          <w:p w:rsidRPr="00114A3D" w:rsidR="00114A3D" w:rsidP="0A4C191B" w:rsidRDefault="00114A3D" w14:paraId="4D508500" w14:textId="380B966D">
            <w:pPr>
              <w:spacing w:before="0" w:line="259" w:lineRule="auto"/>
              <w:ind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A4C191B" w:rsidR="78D564F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r</w:t>
            </w:r>
          </w:p>
          <w:p w:rsidRPr="00114A3D" w:rsidR="00114A3D" w:rsidP="2DFDB45A" w:rsidRDefault="00114A3D" w14:paraId="1AADC63B" w14:textId="369DFD57">
            <w:pPr>
              <w:spacing w:before="0" w:line="259" w:lineRule="auto"/>
              <w:ind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DFDB45A" w:rsidR="78D564F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IT 2</w:t>
            </w:r>
            <w:r w:rsidRPr="2DFDB45A" w:rsidR="6BED2DE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8</w:t>
            </w:r>
            <w:r w:rsidRPr="2DFDB45A" w:rsidR="78D564F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0/ETHS 2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14A3D" w:rsidR="00114A3D" w:rsidP="0C665324" w:rsidRDefault="00114A3D" w14:paraId="662D83AA" w14:textId="3CB60157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C665324" w:rsidR="1CC9343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thnic Politics in America</w:t>
            </w:r>
          </w:p>
          <w:p w:rsidRPr="00114A3D" w:rsidR="00114A3D" w:rsidP="0C665324" w:rsidRDefault="00114A3D" w14:paraId="59B777F5" w14:textId="21153EDB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C665324" w:rsidR="1CC9343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lack History in American Context</w:t>
            </w:r>
          </w:p>
          <w:p w:rsidRPr="00114A3D" w:rsidR="00114A3D" w:rsidP="0C665324" w:rsidRDefault="00114A3D" w14:paraId="35FFB4C6" w14:textId="43F9C5DC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C665324" w:rsidR="1CC9343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American Indian Literature </w:t>
            </w:r>
          </w:p>
          <w:p w:rsidRPr="00114A3D" w:rsidR="00114A3D" w:rsidP="0A4C191B" w:rsidRDefault="00114A3D" w14:paraId="4B2C095D" w14:textId="368A7453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A4C191B" w:rsidR="1CC9343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atinx/Chicanx Literature</w:t>
            </w:r>
          </w:p>
          <w:p w:rsidR="0A4C191B" w:rsidP="0A4C191B" w:rsidRDefault="0A4C191B" w14:paraId="3646D097" w14:textId="0DF8473D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Pr="00114A3D" w:rsidR="00114A3D" w:rsidP="0C665324" w:rsidRDefault="00114A3D" w14:paraId="179A7923" w14:textId="32A1DD3B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C665324" w:rsidR="1CC9343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ultiethnic Litera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14A3D" w:rsidR="00114A3D" w:rsidP="00114A3D" w:rsidRDefault="00114A3D" w14:paraId="1C25F3EE" w14:textId="4F85674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:rsidTr="2DFDB45A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14A3D" w:rsidP="00114A3D" w:rsidRDefault="00114A3D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14A3D" w:rsidR="00114A3D" w:rsidP="0C665324" w:rsidRDefault="00114A3D" w14:paraId="09994A1B" w14:textId="281728C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C665324" w:rsidR="55BA4250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ENVS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14A3D" w:rsidR="00114A3D" w:rsidP="0C665324" w:rsidRDefault="00114A3D" w14:paraId="58BCA94D" w14:textId="35CC7DB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C665324" w:rsidR="55BA4250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Humans and Scientific Inqui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14A3D" w:rsidR="00114A3D" w:rsidP="00114A3D" w:rsidRDefault="00114A3D" w14:paraId="58B7D15A" w14:textId="188A42D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:rsidTr="2DFDB45A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620AF7" w:rsidR="00114A3D" w:rsidP="00114A3D" w:rsidRDefault="00114A3D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620AF7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14A3D" w:rsidR="00114A3D" w:rsidP="00114A3D" w:rsidRDefault="00114A3D" w14:paraId="6A1A93E1" w14:textId="7777777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SPAN-230 or</w:t>
            </w:r>
          </w:p>
          <w:p w:rsidRPr="00114A3D" w:rsidR="00114A3D" w:rsidP="00114A3D" w:rsidRDefault="00114A3D" w14:paraId="62125EC7" w14:textId="18A8137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SPAN-23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14A3D" w:rsidR="00114A3D" w:rsidP="00114A3D" w:rsidRDefault="00114A3D" w14:paraId="33667BD3" w14:textId="77777777">
            <w:pPr>
              <w:pStyle w:val="TableParagraph"/>
              <w:spacing w:before="0"/>
              <w:ind w:left="-20" w:right="90" w:firstLine="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panish Composition I or</w:t>
            </w:r>
          </w:p>
          <w:p w:rsidRPr="00114A3D" w:rsidR="00114A3D" w:rsidP="00114A3D" w:rsidRDefault="00114A3D" w14:paraId="75CAD893" w14:textId="7DA92F4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panish Composition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14A3D" w:rsidR="00114A3D" w:rsidP="00114A3D" w:rsidRDefault="00114A3D" w14:paraId="01E368E8" w14:textId="1EDC11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:rsidTr="2DFDB45A" w14:paraId="36CB1006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620AF7" w:rsidR="00114A3D" w:rsidP="00114A3D" w:rsidRDefault="00114A3D" w14:paraId="6F4A3A92" w14:textId="5B053364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620AF7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14A3D" w:rsidR="00114A3D" w:rsidP="00114A3D" w:rsidRDefault="00114A3D" w14:paraId="0DB5F126" w14:textId="7BA3E27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FREN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14A3D" w:rsidR="00114A3D" w:rsidP="00114A3D" w:rsidRDefault="00114A3D" w14:paraId="17F0E6E5" w14:textId="59335514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14A3D" w:rsidR="00114A3D" w:rsidP="00114A3D" w:rsidRDefault="00114A3D" w14:paraId="0FD6997D" w14:textId="2153D17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</w:tbl>
    <w:p w:rsidRPr="009D61FA" w:rsidR="00F76131" w:rsidP="007B70DE" w:rsidRDefault="00F76131" w14:paraId="7212A20C" w14:textId="7CC769D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114A3D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0831C29E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114A3D" w:rsidTr="0831C29E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14A3D" w:rsidP="00114A3D" w:rsidRDefault="00114A3D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14A3D" w:rsidR="00114A3D" w:rsidP="00114A3D" w:rsidRDefault="00114A3D" w14:paraId="39141659" w14:textId="33B8685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14A3D" w:rsidR="00114A3D" w:rsidP="2339EC25" w:rsidRDefault="00114A3D" w14:paraId="52AA2F38" w14:textId="0DDF94E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2339EC25" w:rsidR="1C347EC2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Biologi</w:t>
            </w:r>
            <w:r w:rsidRPr="2339EC25" w:rsidR="00114A3D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cal 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14A3D" w:rsidR="00114A3D" w:rsidP="00114A3D" w:rsidRDefault="00114A3D" w14:paraId="65E25DD8" w14:textId="657F4D9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:rsidTr="0831C29E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14A3D" w:rsidP="00114A3D" w:rsidRDefault="00114A3D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14A3D" w:rsidR="00114A3D" w:rsidP="00114A3D" w:rsidRDefault="00114A3D" w14:paraId="6E237BC8" w14:textId="0190A89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ANTH-1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14A3D" w:rsidR="00114A3D" w:rsidP="2339EC25" w:rsidRDefault="00114A3D" w14:paraId="6250AC6D" w14:textId="44B6A23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2339EC25" w:rsidR="409058EA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Biologi</w:t>
            </w:r>
            <w:r w:rsidRPr="2339EC25" w:rsidR="00114A3D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cal Anthropology La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14A3D" w:rsidR="00114A3D" w:rsidP="00114A3D" w:rsidRDefault="00114A3D" w14:paraId="4BF3CCB4" w14:textId="12BFD03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1</w:t>
            </w:r>
          </w:p>
        </w:tc>
      </w:tr>
      <w:tr w:rsidR="00114A3D" w:rsidTr="0831C29E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14A3D" w:rsidP="00114A3D" w:rsidRDefault="00114A3D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14A3D" w:rsidR="00114A3D" w:rsidP="00114A3D" w:rsidRDefault="00114A3D" w14:paraId="758A2ED0" w14:textId="76951A9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FREN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14A3D" w:rsidR="00114A3D" w:rsidP="00114A3D" w:rsidRDefault="00114A3D" w14:paraId="5132DCF8" w14:textId="7C659FC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14A3D" w:rsidR="00114A3D" w:rsidP="00114A3D" w:rsidRDefault="00114A3D" w14:paraId="2753F63B" w14:textId="1247157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114A3D" w:rsidTr="0831C29E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114A3D" w:rsidP="00114A3D" w:rsidRDefault="00114A3D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14A3D" w:rsidR="00114A3D" w:rsidP="00114A3D" w:rsidRDefault="00114A3D" w14:paraId="7F355A1A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SPAN-251 or</w:t>
            </w:r>
          </w:p>
          <w:p w:rsidRPr="00114A3D" w:rsidR="00114A3D" w:rsidP="00114A3D" w:rsidRDefault="00114A3D" w14:paraId="394AF44D" w14:textId="3CCE830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SPAN-25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14A3D" w:rsidR="00114A3D" w:rsidP="00114A3D" w:rsidRDefault="00114A3D" w14:paraId="07356C48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Conversation I or</w:t>
            </w:r>
          </w:p>
          <w:p w:rsidRPr="00114A3D" w:rsidR="00114A3D" w:rsidP="00114A3D" w:rsidRDefault="00114A3D" w14:paraId="0B8B04D1" w14:textId="2787BA1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mediate Spanish Conversation I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14A3D" w:rsidR="00114A3D" w:rsidP="00114A3D" w:rsidRDefault="00114A3D" w14:paraId="6F448D68" w14:textId="52F6626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114A3D" w:rsidTr="0831C29E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114A3D" w:rsidP="00114A3D" w:rsidRDefault="00114A3D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114A3D" w:rsidR="00114A3D" w:rsidP="00114A3D" w:rsidRDefault="00114A3D" w14:paraId="5ED8162B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114A3D">
              <w:rPr>
                <w:rFonts w:cstheme="minorHAnsi"/>
                <w:color w:val="000000"/>
                <w:sz w:val="22"/>
                <w:szCs w:val="24"/>
                <w:bdr w:val="none" w:color="auto" w:sz="0" w:space="0" w:frame="1"/>
              </w:rPr>
              <w:t>HIST-140 or</w:t>
            </w:r>
          </w:p>
          <w:p w:rsidRPr="00114A3D" w:rsidR="00114A3D" w:rsidP="00114A3D" w:rsidRDefault="00114A3D" w14:paraId="55DB989F" w14:textId="22D7596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41 or</w:t>
            </w: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color="auto" w:sz="0" w:space="0" w:frame="1"/>
              </w:rPr>
              <w:t>HIST-14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114A3D" w:rsidR="00114A3D" w:rsidP="00114A3D" w:rsidRDefault="00114A3D" w14:paraId="7FB9733B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114A3D">
              <w:rPr>
                <w:rFonts w:cstheme="minorHAnsi"/>
                <w:color w:val="000000"/>
                <w:sz w:val="22"/>
                <w:szCs w:val="24"/>
              </w:rPr>
              <w:t xml:space="preserve">History of Mexico or </w:t>
            </w:r>
          </w:p>
          <w:p w:rsidRPr="00114A3D" w:rsidR="00114A3D" w:rsidP="00114A3D" w:rsidRDefault="00114A3D" w14:paraId="08869619" w14:textId="777777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114A3D">
              <w:rPr>
                <w:rFonts w:cstheme="minorHAnsi"/>
                <w:color w:val="000000"/>
                <w:sz w:val="22"/>
                <w:szCs w:val="24"/>
              </w:rPr>
              <w:t xml:space="preserve">History of Latin America to 1820 or </w:t>
            </w:r>
          </w:p>
          <w:p w:rsidRPr="00114A3D" w:rsidR="00114A3D" w:rsidP="00114A3D" w:rsidRDefault="00114A3D" w14:paraId="647AE633" w14:textId="2E38F3B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Latin America Since 18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114A3D" w:rsidR="00114A3D" w:rsidP="00114A3D" w:rsidRDefault="00114A3D" w14:paraId="59DE1595" w14:textId="07615F9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14A3D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="7BED4C3B" w:rsidP="0831C29E" w:rsidRDefault="7BED4C3B" w14:paraId="1724A38C" w14:textId="6D7B4BF0">
      <w:pPr>
        <w:spacing w:before="240" w:after="0" w:line="259" w:lineRule="auto"/>
        <w:rPr>
          <w:noProof w:val="0"/>
          <w:lang w:val="en-US"/>
        </w:rPr>
      </w:pPr>
      <w:r w:rsidRPr="0831C29E" w:rsidR="7BED4C3B">
        <w:rPr>
          <w:rStyle w:val="Heading1Char0"/>
          <w:rFonts w:ascii="Calibri" w:hAnsi="Calibri" w:eastAsia="Calibri" w:cs="Calibri"/>
          <w:b w:val="1"/>
          <w:bCs w:val="1"/>
          <w:i w:val="1"/>
          <w:iCs w:val="1"/>
          <w:caps w:val="0"/>
          <w:smallCaps w:val="0"/>
          <w:noProof w:val="0"/>
          <w:color w:val="A52422"/>
          <w:sz w:val="24"/>
          <w:szCs w:val="24"/>
          <w:lang w:val="en-US"/>
        </w:rPr>
        <w:t>Notes</w:t>
      </w:r>
      <w:r w:rsidRPr="0831C29E" w:rsidR="7BED4C3B">
        <w:rPr>
          <w:rFonts w:ascii="Calibri" w:hAnsi="Calibri" w:eastAsia="Calibri" w:cs="Calibri"/>
          <w:b w:val="1"/>
          <w:bCs w:val="1"/>
          <w:i w:val="1"/>
          <w:iCs w:val="1"/>
          <w:caps w:val="0"/>
          <w:smallCaps w:val="0"/>
          <w:noProof w:val="0"/>
          <w:color w:val="C00000"/>
          <w:sz w:val="24"/>
          <w:szCs w:val="24"/>
          <w:lang w:val="en-US"/>
        </w:rPr>
        <w:t>:</w:t>
      </w:r>
    </w:p>
    <w:p w:rsidR="7BED4C3B" w:rsidP="0831C29E" w:rsidRDefault="7BED4C3B" w14:paraId="564D1E22" w14:textId="63E5FAE8">
      <w:pPr>
        <w:pStyle w:val="Heading10"/>
        <w:spacing w:before="0" w:after="160" w:afterAutospacing="off" w:line="259" w:lineRule="auto"/>
        <w:ind w:left="360"/>
        <w:jc w:val="left"/>
        <w:rPr>
          <w:noProof w:val="0"/>
          <w:lang w:val="en-US"/>
        </w:rPr>
      </w:pPr>
      <w:r w:rsidRPr="0831C29E" w:rsidR="7BED4C3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Although not an IGETC requirement, MSJC may certify completion of the CSU graduation requirement in U.S. History, Constitution and American Ideals with PS-101/101H and HIST-111/111H or HIST-112/112H. Courses used to meet this requirement may also be used to satisfy IGETC Subject Area 4 requirements.</w:t>
      </w:r>
    </w:p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486099" w:rsidR="00157999" w:rsidP="0019475E" w:rsidRDefault="00F76AA4" w14:paraId="3E8E5ADC" w14:textId="1B709E28">
      <w:pPr>
        <w:spacing w:after="0"/>
        <w:ind w:left="187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D7688" w:rsidP="00DF2F19" w:rsidRDefault="007D7688" w14:paraId="752301E6" w14:textId="77777777">
      <w:pPr>
        <w:spacing w:after="0" w:line="240" w:lineRule="auto"/>
      </w:pPr>
      <w:r>
        <w:separator/>
      </w:r>
    </w:p>
  </w:endnote>
  <w:endnote w:type="continuationSeparator" w:id="0">
    <w:p w:rsidR="007D7688" w:rsidP="00DF2F19" w:rsidRDefault="007D7688" w14:paraId="15C0EE6F" w14:textId="77777777">
      <w:pPr>
        <w:spacing w:after="0" w:line="240" w:lineRule="auto"/>
      </w:pPr>
      <w:r>
        <w:continuationSeparator/>
      </w:r>
    </w:p>
  </w:endnote>
  <w:endnote w:type="continuationNotice" w:id="1">
    <w:p w:rsidR="007D7688" w:rsidRDefault="007D7688" w14:paraId="6782538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64855" w:rsidRDefault="00364855" w14:paraId="2F26C8D4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D7688" w:rsidP="00DF2F19" w:rsidRDefault="007D7688" w14:paraId="09C2B02B" w14:textId="77777777">
      <w:pPr>
        <w:spacing w:after="0" w:line="240" w:lineRule="auto"/>
      </w:pPr>
      <w:r>
        <w:separator/>
      </w:r>
    </w:p>
  </w:footnote>
  <w:footnote w:type="continuationSeparator" w:id="0">
    <w:p w:rsidR="007D7688" w:rsidP="00DF2F19" w:rsidRDefault="007D7688" w14:paraId="00A516DC" w14:textId="77777777">
      <w:pPr>
        <w:spacing w:after="0" w:line="240" w:lineRule="auto"/>
      </w:pPr>
      <w:r>
        <w:continuationSeparator/>
      </w:r>
    </w:p>
  </w:footnote>
  <w:footnote w:type="continuationNotice" w:id="1">
    <w:p w:rsidR="007D7688" w:rsidRDefault="007D7688" w14:paraId="0CE65745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64855" w:rsidRDefault="00364855" w14:paraId="3F17632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64855" w:rsidRDefault="00364855" w14:paraId="00C09DF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75CD3C36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2DFC2F27" w:rsidR="2DFC2F27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2DFC2F27" w:rsidR="2DFC2F27">
      <w:rPr>
        <w:rFonts w:ascii="Gill Sans MT" w:hAnsi="Gill Sans MT" w:cs="Times New Roman"/>
        <w:caps w:val="1"/>
        <w:sz w:val="40"/>
        <w:szCs w:val="40"/>
      </w:rPr>
      <w:t xml:space="preserve"> Map</w:t>
    </w:r>
    <w:r w:rsidRPr="2DFC2F27" w:rsidR="2DFC2F27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2DFC2F27" w:rsidR="2DFC2F27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0E720F"/>
    <w:rsid w:val="00114A3D"/>
    <w:rsid w:val="001212D3"/>
    <w:rsid w:val="00144B9F"/>
    <w:rsid w:val="00157999"/>
    <w:rsid w:val="0017252B"/>
    <w:rsid w:val="001738C8"/>
    <w:rsid w:val="0019475E"/>
    <w:rsid w:val="00197394"/>
    <w:rsid w:val="001B29AE"/>
    <w:rsid w:val="002064A9"/>
    <w:rsid w:val="00222820"/>
    <w:rsid w:val="00222F6A"/>
    <w:rsid w:val="00231B7E"/>
    <w:rsid w:val="002323FC"/>
    <w:rsid w:val="00237C6B"/>
    <w:rsid w:val="00247605"/>
    <w:rsid w:val="00275B1E"/>
    <w:rsid w:val="00281303"/>
    <w:rsid w:val="00281869"/>
    <w:rsid w:val="00290E06"/>
    <w:rsid w:val="002949FC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64855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0AF7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D5667"/>
    <w:rsid w:val="006E5F37"/>
    <w:rsid w:val="006F4815"/>
    <w:rsid w:val="007050D6"/>
    <w:rsid w:val="007125B4"/>
    <w:rsid w:val="00721A15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D7688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12935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13FAA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2A6D"/>
    <w:rsid w:val="00FE5239"/>
    <w:rsid w:val="03B1295D"/>
    <w:rsid w:val="0831C29E"/>
    <w:rsid w:val="0864A16F"/>
    <w:rsid w:val="0A4C191B"/>
    <w:rsid w:val="0C665324"/>
    <w:rsid w:val="0D5E8608"/>
    <w:rsid w:val="13C35603"/>
    <w:rsid w:val="1C347EC2"/>
    <w:rsid w:val="1CC93430"/>
    <w:rsid w:val="1FABCDCA"/>
    <w:rsid w:val="210D4155"/>
    <w:rsid w:val="2339EC25"/>
    <w:rsid w:val="25EDE635"/>
    <w:rsid w:val="2949BF1F"/>
    <w:rsid w:val="2CDAFCF0"/>
    <w:rsid w:val="2DFC2F27"/>
    <w:rsid w:val="2DFDB45A"/>
    <w:rsid w:val="33686C80"/>
    <w:rsid w:val="409058EA"/>
    <w:rsid w:val="498F7B78"/>
    <w:rsid w:val="51C31DDC"/>
    <w:rsid w:val="55BA4250"/>
    <w:rsid w:val="5841EABC"/>
    <w:rsid w:val="66FF53F9"/>
    <w:rsid w:val="6BED2DEE"/>
    <w:rsid w:val="6CBB32B9"/>
    <w:rsid w:val="71CEB27D"/>
    <w:rsid w:val="723E9ED0"/>
    <w:rsid w:val="78D564F5"/>
    <w:rsid w:val="7B8F1A0E"/>
    <w:rsid w:val="7BED4C3B"/>
    <w:rsid w:val="7F161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sjc.edu/careereducation/cwee/index.html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theme" Target="theme/theme1.xml" Id="rId27" /><Relationship Type="http://schemas.openxmlformats.org/officeDocument/2006/relationships/hyperlink" Target="https://www.msjc.edu/hub/" TargetMode="External" Id="R87657a1eaa004c1a" /><Relationship Type="http://schemas.openxmlformats.org/officeDocument/2006/relationships/hyperlink" Target="https://catalog.msjc.edu/instructional-programs/" TargetMode="External" Id="Rb3bf418a8932401f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PAN_AAT_Native_UC</dc:title>
  <dc:subject/>
  <dc:creator>Rhonda Nishimoto</dc:creator>
  <keywords/>
  <dc:description/>
  <lastModifiedBy>Meghan Basgall</lastModifiedBy>
  <revision>11</revision>
  <dcterms:created xsi:type="dcterms:W3CDTF">2021-03-01T19:15:00.0000000Z</dcterms:created>
  <dcterms:modified xsi:type="dcterms:W3CDTF">2023-05-08T22:00:32.049347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